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้งประเทศนะครับ ก็ช่วงแรกจะเป็นการตอบคำถามก่อนนะครับ วันนี้เราก็เป็นที่น่ายินดีว่าตัวเลขผู้ติดเชื้อรายใหม่ทยอยลดลงตามลำดับนะครับ หลายวันที่ผ่านมานะครับ สิ่งเหล่านี้ก็จะเป็นตัวชี้วัดให้รัฐบาลโดยศูนย์โควิดนะครับ จะพิจารณาด้วยหลักเกณฑ์ หลักการทางด้านสาธารณสุขอีกครั้งหนึ่งนะครับ ว่าเราจะมีการผ่อนปรนอะไรได้บ้างหรือไม่ แต่ทั้งนี้ทั้งนั้นในช่วงนี้ก็ขอเวลาไว้สักนิดหนึ่งก่อนนะครับ ก็ต้องระมัดระวัง มันยังมีความเสี่ยงสูงในการที่จะมาชุมนุมกันอะไรต่าง ๆ เหล่านี้นะครับ ในเรื่องของการผ่อนปรนอะไรต่าง ๆ เหล่านี้ก็ให้หน่วยงานต่าง ๆ ได้ไปเตรียมการไว้แล้วน่ะนะ ทั้งถ้ามันดีขึ้นจริงจะลดได้อย่างไร ถ้าไม่ดีขึ้นแล้วจะเพิ่มความเข้มงวดได้อย่างไร ผมก็ไม่อยากให้ไปสู่ตรงโน้นนะครับ เพราะฉะนั้นจำเป็นต้องขอความร่วมมือจากภาคประชาชนทุกคน ทุกภาคส่วนนะครับ ผมทราบดีว่าท่านเดือดร้อนนะ ท่านยิ่งร้อนใจ ผมยิ่งร้อนใจกว่าท่าน เพราะผมเป็นรัฐบาลที่ต้องดูแลท่านนะครับ ก็ขอให้เข้าอกเข้าใจซึ่งกันและกันนะครับ แล้วเราจะประเมินอีกครั้งนะครับ ในช่วงสัปดาห์สุดท้ายของเดือนเมษายนอีกครั้งนะครับ ขณะนี้ก็กำลังหามาตรการที่เหมาะสมอยู่นะครับ หาหนทางที่ดีที่สุด แล้วก็ถ้าหากมีการผ่อนปรนเหล่านี้ ก็ต้องทำอย่างค่อยเป็นค่อยไปนะครับ ไม่ใช่ทีเดียวทั้งหมด มันก็คือปัญหานะครับ บางพื้นที่มันก็มีการแพร่ระบาดอยู่ในปัจจุบันนะครับ โดยเฉพาะพื้นที่ที่ทราบดีอยู่แล้วคือภาคกลาง กรุงเทพฯ ปริมณฑล และก็ภาคใต้นะครับ ต้องมีมาตรการป้องกันการกักการระบาดใหม่นะครับในทุกมิติ ทุกกิจการนะครับ ท่านต้องเตรียมความพร้อมของท่านไว้ด้วย ท่านต้องแสดงให้เห็นว่าท่านมีความพร้อมอย่างไรเมื่อท่านจะเปิด เปิดแล้วท่านมีมาตรการดูแลอย่างไร ไม่ว่าจะในเรื่องของการใช้แอลกอฮอล์ ไม่ว่าจะในเรื่องของการตรวจเข้าออกนะครับ แล้วก็ปริมาณคนเข้ามาในพื้นที่นะครับ ในหลาย ๆ กิจการด้วยกันนะครับ เรื่องการประกาศใช้ พ.ร.ก. ฉุกเฉิน ผมเรียนแล้วว่าวันที่ 26 นะครับ เมษายนนั้นก็จะหมดวันประกาศใช้ พ.ร.ก. ฉุกเฉินนะครับ ก็จะอยู่ในการประเมินของศูนย์บริหารสถานการณ์โควิด-19 นะครับ จะต้องมาเอามาคิดวิเคราะห์ช่างน้ำหนักในหลาย ๆ ด้าน แม้สถานการณ์แนวโน้มในขณะนี้จะลดลงบ้างในบางจังหวะ บางช่วง ก็หมายความว่าเราอาจจะป้องกันการแพร่ระบาดได้ดีนะครับ แต่หากเราขาดความร่วมมือ แล้วก็หย่อนวินัยนะครับ หย่อนความเข้มงวดลงไป โรคระบาดก็จะกลับมาโจมตีเราได้อีกนะครับ หลายประเทศก็เกิดขึ้นเช่นเดียวกันนะครับ เพราะฉะนั้น พ.ร.ก. ฉุกเฉินนั้น ผมทราบดีว่ามันมีผลกระทบ มีความเดือดร้อน รัฐบาลก็ต้องหามาตรการที่จะมาทดแทน หรือหามาตรการอื่น ๆ นะครับ ก็ขอให้ทุกคนได้เข้าใจตรงนี้ด้วย ปัญหาการจ่ายเงิน 5,000 บาท เดี๋ยวผมตอบอีกทีนะครับ เรื่องพนักงานต่าง ๆ เหล่านี้นะครับ เดี๋ยวผมจะส่งให้กับทางหน่วยงานที่เกี่ยวข้องได้ไปดูนะครับ พนักงานเอกชนเช่าหอ พนักงานเอกชน ประกันสังคม พวกแรงงานอิสระนะครับ ในส่วนของบางสถานทูตนะครับ ในต่างประเทศก็จะมีการขออนุมัติส่งเครื่องบินเช่าเหมาลำมารับคนไทยจากอินโดนีเซียกลับประเทศไทย อันนี้ก็คงต้องให้หารือกันอีกครั้ง ของกระทรวงการต่างประเทศนะครับ กับกระทรวงสาธารณสุข เพราะเรามีมาตรการรองรับได้เพียงพอหรือไม่ เพราะทั้งหมดจะต้องเข้าสู่ State Quarantine ทั้งหมดนะครับ มีทั้งคนไทยอยากกลับนะ คนเขาก็อยากออกด้วย คราวนี้มันก็ดูทั้งต้นทางกลางทางนะครับ ในเรื่องของ State Quarantine ให้ครบถ้วนนะครับ วันนี้ก็ต้องขอขอบคุณในช่วงที่ผ่านมา การจะเดินทางกลับของคนไทยก็เป็นไปด้วยความเรียบร้อยนะครับ ตามหลักเกณฑ์ ตามจำนวนที่กำหนดไว้ เพื่อให้ไม่เกิดปัญหาในเรื่องของระบบที่ต่อเนื่องตรงนี้ จากสนามบินไปนะครับ วันนี้ขอบคุณพ่อแม่พี่น้องทุกคนที่ยอมเข้าสู่การคัดกรองนะครับ และในระบบการควบคุมของทั้ง State Quarantine และก็ Local Quarantine นะครับ 14 วัน ขณะนี้ก็ได้ให้ทางสถานทูตไทย สถานกงสุลไทยในต่างประเทศ ไปหามาตรการในช่วยการดูแลคนไทย ให้สามารถมีอาหารการกินอยู่ได้นะครับ อันนี้ก็เพียงเท่านั้นนะครับ แล้วก็ระหว่างนั้นก็รอเวลาที่จะจัดเที่ยวบินกลับมาหรือเดินทางกลับมาเพื่อเข้าสู่ระบบของเรานะครับ ทีนี้ย้อนกลับมาเรื่องสำคัญก็คือในเรื่องของการช่วยเหลือเยียวยาตามมาตรการของรัฐนะครับ ที่เราต้องคำนึงถึงผู้ที่ได้รับผลกระทบทุกกลุ่มนะครับ ในช่วงแรก ๆ นั้นเราก็ดำเนินการให้ความช่วยเหลือมาตามลำดับนะครับ ผ่านมาตรการต่าง ๆ ในเบื้องต้นหลายมาตรการ ทั้งในระยะ 1 ระยะที่ 2 นะครับ เช่น การลดภาระค่าใช้จ่ายประชาชน ลดค่าน้ำค่าไฟ คืนเงินประกันการใช้ไฟฟ้า เพิ่มจำนวนหน่วยของการใช้ไฟฟ้าฟรี กำหนดให้ผู้ป่วยโรคโควิดนั้นเข้ารับการรักษาโดยไม่เสียค่าใช้จ่าย การพักหนี้เงินต้นและดอกเบี้ยนะครับ ซึ่งอาจจะมีปัญหาอยู่บ้างในธนาคารบางธนาคารนะครับ ตอนนี้ก็นำสู่การแก้ปัญหานะครับ การขยายเวลาการชำระหนี้ หรือลูกหนี้สถาบันการเงินเฉพาะกิจนะครับ โดยใช้กลไก วันนี้มีกลไกใช้งบประมาณนะครับ ในเรื่องของปกติก็คืองบประมาณประจำปี งบกลาง มาตรการทางภาษี มาตรการทางการเงิน การธนาคารของรัฐและระบบประกันสังคมดำเนินการนะครับ อันนี้ก็ต้องขอความร่วมมือจากสถาบันการเงินพาณิชย์ด้วยนะครับ ธนาคารพาณิชย์ต่าง ๆ นะครับ ผมก็เข้าใจถึงเหตุผลความจำเป็นของท่านนะ เพราะว่ามันเป็นเงินที่ประชาชนฝากไว้กับรัฐ กับธนาคารของท่าน แต่ก็ต้องดูว่า เอ๊ะมันช่วยเหลือกันได้อะไรอย่างไรนะครับ เพราะมันเป็นระบบการเงินการคลังของประเทศทั้งหมดน่ะนะครับ มันเป็น Value Chain มันเป็นห่วงโซ่เดียวกันนะครับ ทั้งหมดมันจะพากันเสียหายไปทั้งหมดนะครับ วันนี้ก็เป็นกังวลเกี่ยวกับเรื่องของการขายทองใช่ไหม วันนี้ก็เห็นคนไทยก็มีทองเก็บไว้ วันนี้ยามขาดแคลนก็เอามาขายคืน วันนี้ก็อาจจะมีปัญหาเรื่องความเงินสภาพคล่องใช่ไหม ของร้านทองอีกก็กำลังหารือกันอยู่จะทำอย่างไรนะครับ ก็ถ้ายังไม่จำเป็นก็ทยอยแล้วกันนะ อย่าทีเดียวทั้งหมด ถ้าไม่มีเงินจ่ายขึ้นมามันก็มีปัญหาอะไรล่ะนะ เดี๋ยวเงินที่ต้องเยียวยานั่นก็จากที่ให้ประชาชนนั้นต้องลดลงไปใช้อย่างอื่นนะ ก็ขอให้เข้าใจด้วยนะครับ ในส่วนของตรงนี้นั้นเราใช้เงินในระบบประกันสังคม และเรา งบประมาณปกติของเรา มาตรการการเงินการคลังของเราในช่วงที่ผ่านมานะครับ สำหรับมาตรการที่จะชดเชยรายได้ที่หายไป 5,000 ต่อเดือน ผมทราบดีว่ามีความสับสนอลหม่านอยู่มากพอสมควร เห็นจากการที่มาที่กระทรวงการคลังเมื่อวานนี้ อะไรต่าง ๆ เหล่านี้ จำเป็นต้องสร้างความเข้าใจกันใหม่นะครับ ให้เข้าใจให้ตรงกันนะครับ รัฐบาลนั้นให้ความสำคัญในการช่วยเหลือกลุ่มที่ได้รับผลกระทบทุกกลุ่มนะครับ ผมย้ำว่าทุกกลุ่มนะ ให้รับความช่วยเหลืออย่างทั่วถึงและเป็นธรรม เราได้พิจารณาจากฐานข้อมูลจำนวนแรงงานที่มีอยู่ทั้งหมดประมาณ 37 ล้านคนนะครับ เรามี 67-68 ล้านคนที่อยู่ในระบบแรงงานนะครับ มีอยู่ประมาณ 37 ล้านคน ซึ่งประกอบด้วยผู้มีอาชีพอิสระ แรงงานนอกระบบ 9 ล้านคนนะครับ แรงงานในระบบอีก 11 ล้านคน และเกษตรกรอีก 17 ล้านคน แล้วก็ยังมีปัญหาเกี่ยวกับเรื่องนักศึกษาต่าง ๆ ที่ทำงานหรือไม่ทำงานก็แล้วแต่ ตรงนี้ก็ต้องพิจารณานะครับ เพราะกฎหมายมันก็มีเป็นกฎหมายนั่นแหละ นะจะใช้เงินอะไรอย่างไรตรงไหนต้องตรวจสอบทุกอัน เพราะฉะนั้น ผมก็ไม่อยากให้รัฐบาลหรือ ครม. ต้องไปมีข้อผิดพลาดตรงนี้ด้วยนะครับ แต่อย่างไรก็ตาม ผมรับฟังความเห็นของท่านเสมอ ทุกวัน ผมเห็นแล้วเห็นอกเห็นใจ สงสารนะ จะเป็นหน้าที่ที่ผมต้องทำให้ท่าน ผมร้อนใจมากกว่าท่านนะครับ คณะกรรมการกำกับดูแลวันนี้เรามีการจัดตั้งขึ้นมาแล้วนะครับ เพื่อติดตามรวบรวมข้อมูลและบูรณาการข้อมูล เกี่ยวกับผู้ที่รับผลกระทบ รับฟังความคิดเห็น ตรวจสอบการให้ความช่วยเหลือและเยียวยา ให้มีความครอบคลุมทั่วถึงนะครับ จัดทำข้อเสนอแนะ กลไก และขั้นตอนการดำเนินการให้กลุ่มเป้าหมายสามารถเข้าถึงการช่วยเหลือเยียวยาได้อย่างแท้จริง จะเห็นได้ว่าวันนี้ก็ลงทะเบียนมาเยอะ ก็น่าจะจำนวนหนึ่งนะครับ เดี๋ยวผมจะพูดต่อว่าเอ๊ะได้แล้ว เราจะอย่างไรกันต่อไปนะครับ วันนี้ เราต้องจำเป็นต้องใช้เงินหลายส่วนด้วยกันนะครับ อันแรกก็คือเงินที่เราจะต้องเสนอ พ.ร.บ. ในการปรับโอนงบประมาณที่ว่า 10 เปอร์เซ็นต์อะไรที่ว่านั้น เราก็ใช้เวลาพอสมควรนะครับ ต้องเข้าสภา ส.ส. สว. ต้องพิจารณาอีกนะครับ ซึ่งอันนี้ต้องใช้เวลาไปประมาณมิถุนายนนะครับ ถึงจะได้เงินก้อนนี้ออกมาใช้นะครับ ก็จำนวนประมาณสัก ที่เคยเรียนไปแล้วประมาณ ไม่เกินแสนล้านบาทน่ะนะ ที่ได้คืนมาจากทุกหน่วยงานใช่ไหมครับ อันนี้ก็ขอความร่วมมือทุกกระทรวงไปแล้วนะครับ ในส่วนที่ 2 ก็คือเงินที่จะได้จากการกู้เงิน พ.ร.ก. กู้เงิน 1 ล้านล้านบาท ในตรงนั้นนี่ยังไม่มีเงินสักบาทเลยนะครับ ตอนนี้ก็กำลังเตรียมการในเรื่องตรงนี้อยู่ต้องกู้เงินออกมาให้เป็นเม็ดเงิน เพื่อที่จะได้เอามาเยียวยาได้ ก็เรียนกราบเรียนว่ายังไม่มีเลยนะครับ มีแต่ตัวเลข หลายคนก็เอาตัวเลขนี้มาหารแบ่งกันให้เรียบร้อยแล้ว เราก็พยายามจะตั้ง Room ไว้ว่า อันนี้ 500,000 400,000 600,000 อะไรก็ว่าไปนะครับ อีกอันก็ในส่วนของ พ.ร.ก. ของธนาคารแห่งประเทศไทย ทั้งเป็นเรื่องของการบริหารของทางระบบการเงินการคลังของท่านเพื่อไม่ให้ระบบมันวุ่นวายสับสน แล้วก็เกิดความไม่น่าเชื่อถือ หุ้นเหิ้น ตลาดหุ้นไปกันหมดนะ แล้วมันยึดโยงไปธนาคารด้วยอะไรด้วย อันนั้นก็ต้องเข้าใจนะครับ ทั้ง 2 ส่วน 3 ส่วนนี่ต้องดูทั้งหมดน่ะนะครับ ในส่วนของ พ.ร.ก. เงินกู้ 1 ล้านล้านบาทเศษนั้นจะมีขั้นตอน และรอการประกาศใช้ ซึ่งก็น่าจะปลายเดือนเมษายนหรือพฤษภาคมนี่นะครับ ในการจะเดิน เดินหน้าไปสู่การใช้เงินตรงนี้ต้องผ่านการพิจารณาของคณะกรรมการกลั่นกรองโครงการนะครับ อันนี้เป็นไปตามกฎหมายตามขั้นตอนของร่าง พ.ร.ก. เงินกู้ เพราะฉะนั้นน่าจะใช้ได้ ได้เงินประมาณพฤษภาคม มิถุนยนนี่ล่ะครับ เพราะฉะนั้นก็ย้อนกลับมาว่าวันนี้ เราใช้เงินตรงไหนอยู่ วันนี้เราก็ใช้เงินรายจ่ายจากงบกลางปี 2563 นะ บางโครงการก็เอาคืนมานะ ที่ยังไม่ได้ดำเนินการนะครับ เอามาช่วยในช่วงนี้ก่อน ก็มีวงเงินอยู่ประมาณสัก 50,000 กว่าล้านน่ะนะครับ ซึ่งอันนี้มันจะครอบคลุมในเรื่องของการใช้จ่าย 5,000 บาท แค่เดือนเดียวนะครับ เพราะฉะนั้นเดือนที่ 2 เดือนที่ 3 ผมก็ต้องรอเงินจาก พ.ร.ก. ฉุกเฉินตรงนู้นนะครับ เงินกู้ ที่เป็น พ.ร.ก. เงินกู้นะ ไม่ใช่ฉุกเฉิน พ.ร.ก. 1 ล้านล้านบาท วันนี้ถึงจะมาดูเดือนที่ 2 เดือนที่ 3 อะไรต่อไปได้ เพราะฉะนั้นนี่ นั่นคือสิ่งที่เป็นความยากง่ายของรัฐบาลนะครับ เพราะเงินเหล่านี้เป็นเงินที่ภาระผูกพันกับรัฐบาลไปในวันข้างหน้าด้วย และมันต้องหาเม็ดเงินมาชำระหนี้เขานะ เพราะฉะนั้นการกู้เงินก็ทยอยกู้เป็นก้อน ๆ ไม่ได้หมายความว่าเรามีเงิน 1 ล้านล้านบาทมาอยู่ในมือทั้งหมดทีเดียว มันคงจะไม่ใช่แบบนั้นน่ะนะครับ หลายคนก็อาจจะเอาตัวเลขมาหารกันไปเลย คูณกันไปเลยนะครับ แต่อย่าลืมว่ามันอย่างไรมันก็ไม่ทันเดือนเมษายนนี้อยู่แล้ว เพราะฉะนั้นวันนี้เราจ่ายได้แค่เดือนเดียวก่อนในขณะนี้นะครับ ในส่วนที่ยังขาดเหลือตรงนี้ก็กำลังให้ตรวจสอบคัดกรองดูสิว่าเอ๊ะมันขาดเหลือตรงไหน มันควรตรงไหนที่จะต้องให้เพิ่ม หรือมันมีปัญหาที่อะไร ที่ระบบตรวจสอบและคัดกรองออกไป ต้องมาดูนะครับเพราะวันนี้สถานการณ์โควิดนั้นเป็นสถานการณ์สำคัญนะครับ ผมยืนยันว่า ผมพยายามจะดูแลท่านอย่างเต็มที่นะครับ ตามขีดความสามารถที่รัฐมีอยู่นะครับ เพราะฉะนั้นขอให้ทุกคนได้เข้าใจด้วย เพราะฉะนั้นการที่สร้างความเข้าใจและบิดเบือนไปในทางที่ผิดนี่ ผมว่ามันจะยิ่งทำให้การทำงานมันยากขึ้นเรื่อย ๆ นะครับ กราบเรียนย้ำอีกครั้งเรามีเม็ดเงินที่จะดูแลให้ได้เพียงเดือนเดียวเท่านั้นก่อนนะครับ ที่เหลือต้องรอ พ.ร.ก และก็ พ.ร.บ. ที่จะออกมานะครับ ที่อยู่ในเม็ดเงินที่จะขยายตรงนี้ ในส่วนปัจจุบันนะครับ เราในเมื่อมันยังไม่ออกมาแล้วนี่ เราจะทำอย่างไรเพื่อรองรับการช่วยเหลือกลุ่มต่าง ๆ ก่อนที่เงินกู้จาก พ.ร.ก. มีผลบังคับใช้นะครับ เช่น อาชีพอิสระ รับจ้างลูกจ้างชั่วคราว กิจการส่วนตัว ค้าขาย รวมทั้งอาชีพอิสระ ประกันสังคมมาตรา 39 และ 40 ประมาณ 9 ล้านคนนะครับ คราวนี้ตัวเลขคำว่า 9 ล้านมาจากไหน คือตอนแรกนี่ เรามีเม็ดเงินเท่านี้ตอนที่ยังไม่ได้ปรับงบประมาณอะไรเลย เรามีเงินเพียงให้คน 3 ล้านคนเท่านั้น ไม่ได้เป็นโควตา ไม่ได้เป็นเอาเม็ดเงินมา มาดูสิว่ามันจะจ่ายได้เท่าไร ก็จ่ายได้ 5,000 บาทต่อเดือนโดยคน 3 ล้านคน คราวนี้รับฟังประชาชนก็เดือดร้อนหลายกลุ่มหลายฝ่าย คราวนี้ก็จำเป็นต้องขยายจาก 3 ล้านนี่ ตอนแรกก็เป็น 9 ล้าน ตอนแรกไปเป็น 9 ล้าน ก็ต้องไปดูสิว่าจะหาเงินตรงไหนมาให้ เพราะฉะนั้นหลายคนก็เร่งด่วนกลัวจะไม่ได้ อะไรไม่ได้ แต่ช่วงนี้มันก็คือปัญหาล่ะครับ ก็ไม่รู้จะเอาเงินไหนไปโอนให้เหมือนกันนะ ก็คงต้องรอสักระยะหนึ่งนะ แต่เข้าใจถึงความเดือดร้อนของท่าน แต่วันนี้ผมก็เป็นห่วงมีคนที่ไปหาประโยชน์นะ บางคนก็ลำบากยากจนอยู่แล้วก็ไปจ้างบางคนไปส่งข้อมูลเพื่อมาส่งผ่านเข้ากระทรวงการคลัง คัดกรองก็ทำไม่เป็น ไม่ได้ว่าดูถูกอะไรท่านนะ เพียงแต่หลายคนก็ยังไม่เข้าใจตรงนี้มากนัก ก็ไปจ้างคนมา 1,000 หนึ่งมั้ง เสร็จแล้ว 1,000 หนึ่งเขาเอาเงินที่ไหนมาให้ เขาก็ไปหากู้หนี้ยืมสินเอา 1,000 หนึ่งมาให้คนพวกนี้มากดให้ แล้วปรากฏว่าพอถึงเวลาแล้วก็ปรากฏคัดกรองแล้วเขาไม่ได้ไง เพราะฉะนั้นก็เท่ากับเสียเงินไป 1,000 หนึ่ง แล้วเงิน 5,000 ก็ไม่ได้เข้าไปอีก คนเหล่านี้ที่มาแสวงหาผลประโยชน์แบบนี้ผมถือว่าน่ารังเกียจนะ อีกส่วนหนึ่งเมื่อวานก็จับกุมมาแล้วการเพื่อจะเข้าไปได้รับประโยชน์จากเงินประกันอะไรต่าง ๆ ก็แล้วแต่ มีการปลอมใบแพทย์เข้าไปอีก คนเหล่านี้น่ะ ผมไม่คิดว่ายังมีอยู่ในประเทศไทยนะ แต่ดูเหมือนจะมีเยอะนะ เพราะฉะนั้นนายทุนนายเทินเงินกู้อะไรต่าง ๆ ในเมื่อรัฐบาลมีมาตรการ ไหน ๆ ท่านควรจะช่วยเราบ้างนะ ผมก็ต้องใช้มาตรการทางกฎหมายกับท่านเต็มที่นะ ท่านต้องผ่อนสั้นผ่อนยาวให้กับลูกหนี้ของท่านด้วยนะครับ เขาไม่มีเงินผ่อนให้หรอกครับ ท่านจะแสวงหาผลประโยชน์จากความทุกข์ทรมานแสนสาหัสของประชาชน ท่านจะมีความสุขหรือครับ นะ อันแรกผมพูดไปแล้วนะครับ อาชีพอิสระ 9 ล้านคนนี่นะครับ สำหรับในเดือนแรกนะ ส่วนนี้เราก็จำเป็นต้องหามาเพิ่มอีก โดยใช้เงินจากงบกลาง เงินรายจ่ายสำรองจ่ายเพื่อกรณีอีก 45,000 ล้าน แต่หลังจากนี้ไปแล้วนี่ เมษายนไปแล้วต้องรอ พ.ร.ก. เงินกู้ถึงจะมีเงินก้อนใหม่ออกมา เพราะฉะนั้นดูสิว่า เดือนที่ 2 เดือนที่ 3 กี่เดือนก็แล้วแต่ มันพอหรือไม่แล้วจะให้กันอย่างไร แต่ทุกคนผมรับรองว่าผมจะดูแลให้ครบทุกคนน่ะนะ ในส่วนของแรงงานในระบบประกันสังคมที่มีรายได้ประจำ ประกันสังคมมาตรา 33 อันนี้มีจำนวน 11 ล้านคน วันนี้ได้ใช้เงินจากกองทุนประกันสังคมประมาณ 230,000 ล้านบาทนะ ก็มีการปลดล็อกอะไรต่าง ๆ พอสมควร ที่ได้รับผลกระทบจากการปิดกิจการอะไรพวกนี้ เราต้องหามาตรการช่วยเหลือตรงนี้นะครับ วันนี้ก็ทางกระทรวงแรงงานต้องจำเป็นต้องไปหาเม็ดเงินมาเพิ่มนะครับ อันนี้ก็เป็นเรื่องการบริหารของกองทุนประกันสังคมด้วย อย่างไรก็ตามก็ขออย่าให้ว่าไปว่ากันมาเลยนะครับ เพราะเงินจำนวนนี้ก็ก็เป็นเหมือนกับเงินที่ทำให้แรงงานสามารถดำรงชีวิตอยู่ได้นะครับ เพราะฉะนั้นอะไรเล็ก อะไรนิด ๆ หน่อากไว้กับท่าน แต่ก็ต้องดูว่าชื่อมันได้อะไรอย่างไร เพราะในระบบการเงินการคลังของประเทศทั้งหมด มันเป็น Value Change จะพากันเสียหายไปทั้งหมด วันนี้ก็เป็นกังวลเกี่ยวกับเรื่องการขายทองใช่ไหม วันนี้ก็เห็นคนไทยมีทองเก็บไว้ วันนี้ยามขาดแคลนก็มาขายคืน วันนั้นก็อาจจะมีปัญหาเรื่องสภาพคล่องใช่ไหม ของร้านทองกันอีก ถ้าไม่จำเป็นก็ทยอยแล้วกัน อย่าทีเดียวทั้งหมด เขาไม่มีเงินจ่ายขึ้นมามันก็มีปัญหาละ เดี๋ยวเงินที่จะช่วยเยียวยามันก็จะที่ให้ประชาชนต้องลดไปใช้อย่างอื่น ก็ขอให้เข้าใจด้วยนะครับ ในส่วนทั้งตรงนี้เราใช้ทั้งเงินประกันสังคม ของเรา มาตรการการเงิน การคลังของเราที่ผ่านมา สำหรับมาตรการที่จะช่วยชดเชยรายได้ 5,000 บาท มีความสับสนอลหม่านมากพอสมควร เห็นที่มาที่กระทรวงการคลังเมื่อวานนี้อะไรต่าง ๆ เหล่านี้ จำเป็นต้องสร้างความเข้าใจกันใหม่นะครับ ให้เข้าใจให้ตรงกัน รัฐบาลการช่วยเหลือกลุ่มที่ได้รับผลกระทบทุกกลุ่ม ผมย้ำว่า ทุกกลุ่มนะ ให้รับการช่วยเหลืออย่างทั่วถึงและเป็นธรรม พิจารณาจางฐานข้อมูลแรงงาน เรามี 67 - 68 ล้านคน ที่อยู่ในระบบแรงงานนะครับ มีอยู่ประมาณ 37 ล้านคน ซึ่งประกอบด้วยผู้มีอาชีพอิสระ แรงงาน 9 ล้านคน คน นะครับ แรงงานในระบบอีก 17 ล้านคน แล้วก็ยังมีปัญหาเกี่ยวกับเรื่องนักศึกษาต่าง ๆ ที่ทำงานหรือไม่ทำงานก็แล้วแต่ ตรงนี้ก็ต้องพิจารณานะครับ ตรงไหน มีการตรวจสอบทุกอัน เพราะฉะนั้นผมก็ไม่อยากให้รัฐบาลหรือ ครม. มีข้อผิดพลาดตรงนี้ด้วยนะครับ แต่อย่างไรก็ตามผมรับฟังความเดือดร้อนของท่านเสมอ ผมรับฟัง ินกู้ล้านล้านบาทเศษนั้นจะมีขั้นตอน และรอประกาศใช้ ซึ่งก็น่าจะปลายเดือนเมษายน หรือพฤษภาคม เดินหน้าไปสู่การใช้เงินตรงนี้ต้องผ่านคณะกรรมการกลั่นกรองโครงการนะครับอันนี้เป็นไปตามกฎหมายร่าง พ.ร.ก. เงินกู้ ร่าง พ.ร.ก. เงินกู้ จะได้เงินประมาณพฤษภาคม มิถุนายนนะครับ วันนี้เราก็ใช้เงินรายจ่ายจากงบกลางปี 63 บางโครงการก็เอาคืนมานะ ที่ยังไม่ดำเนินการช่วยในช่วงนี้ก่อน ก็มีวงเงินอยู่ประมาณ 5 หมื่นกว่าล้านนะครับ ซึ่งอันนี้จะครอบคลุมไปในเรื่องของการใช้จ่าย 5,000 บาท แค่เดือนเดียวนะครับ ถ้าเดือนที่ 2 เดือนที่ 3 ผมต้องรอเงินกู้ที่ พ.ร.ก. เงินกู้นะไม่ใช่ฉุกเฉิน พ.ร.ก. เงินกู้ เดือนที่ 3 อะไรต่อไปได้ อันนี้จะเป็นความยากง่ายของรัฐบาล เพราะเงินเหล่านี้เป็นเงินที่เป็นภาระผูกพันของรัฐบาลไปในวันข้างหน้าด้วย มันต้องหาเม็ดเงินมาชำระเพราะฉะนั้นการกู้เงินก็ทยอยกู้เป็นก้อน ๆ ไม่ใช่เรามีเงิน 1 ล้านล้านมาอยู่ในมือทั้งหมดเลยนะครับ ก็เอาตัวเลขมาหารกันไปเลย คูณกันไปเลยนะครับ แต่อย่าลืมว่าอย่างไรก็ไม่ทันเดือนเมษายนอยู่แล้ว เพราะฉะนั้นวันนี้เราจ่ายได้เดือนเดียวก่อน ณ ขณะนี้ให้ตรวจสอบคัดกรอง ขาดเหลือตรงไหน มันควรจะตรงไหนที่จะต้องให้เพิ่ม หรือมีตรงไหนที่ระบบตรวจสอบมันคัดกรองออกไป ต้องมาดูนะครับ เพราะวันนี้สถานการณ์โควิดเป็นสถานการณ์สำคัญ ผมยืนยันว่า ผมพยายามดูแลท่านอย่างเต็มที่ ตามขีดความสามารถขอรัฐ เพราะฉะนั้นขอให้ทุกคนได้เข้าใจด้วย เพราะฉะนั้นสร้างความเข้าใจหรือบิดเบือนในทางที่ผิดนี่มันยากขึ้นเรื่อย ๆ นะครับ กราบเรียนอีกครั้งเรเรามีเม็ดเงินที่จะดูแลให้ได้เดือนที่เหลือต้องรอ พรก. และพรบ. ที่จะออกมา ถึงจะมีเม็ดเงินที่ขยายในตรงนี้ ในส่วนปัจจุบันนะครับเราในเมื่อมันยังไม่ออกมานั้นนี่เราจะทำอย่างไร เพื่อรองรับการช่วยเหลือกลุ่มต่าง ๆ ก่อนที่เงินจาก พ.ร.ก. มีผลบังคับใช้ เช่น อาชีพอิสระ ลูกจ้างชั่วคราว ประกันสังคมมาตรา 39 และ 40 9 ล้านคนนะครับ เพราะฉะนั้นนี่คำว่าตัวเลข 9 ล้านมันมาจากไหน เรามีเม็ดเงินเท่านี้ตอนยังไม่ปรับงบประมาณอะไรเลย เรามีเงินเพียงแค่ให้เงิน 3 ล้านคนเท่านั้น ไม่ได้เป็นโควตา ไม่ได้เป็น เราเอาเม็ดเงินมา เราลองดูสิว่าจะจ่ายได้เท่าไร ต่อเดือนโดยคน 3 ล้านคน ทีนี้พอรับฟังจากประชาชนก็เดือดร้อนกันหลายฝ่าย ขยายจาก 3 ล้านนี่ก นกัน ก็ต้องรอสักระยะหนึ่งนะ แต่เข้าใจถึงความเดือดร้อนของท่าน แต่วันนีห่วง มีคนที่ไปหาประโยชน์นะครับ บางคนก็ลำบากยากจนอยู่แล้วก็ไปจ้างบางคนเพื่อไปส่งข้อมูลเพื่อมาส่งผ่านข้อมูลการคลัง ไม่ได้ว่าดูถูกอะไรท่านนะ ยังไม่เข้าใจตรงนี้มากนัก ก็ไปจ้างคนมา เสร็จแล้วพอ 1,000 นี่เขาเอาเงินที่ไหนมาให้คนพวกนี้มากดให้ แล้วปรากฏว่าพอถึงเวลาเราก็ตรวจคัดกรองแล้วไม่ได้ เงิน 5,000 ก็ไม่ได้คนเหล่านี้ที่มาแสวงประโยชน์เหล่านี้ผมถือว่าน่ารังเกียจ ส่วนอีกส่วนหนึ่งเมื่อวานก็จับกุมมาแล้วเพื่อจะเข้าไปรับประโยชน์จากเงินอะไรก็แล้วแต่ มีการปลอมใบแพทย์เข้าไปอีก คนเหล่านี้ผมไม่คิดว่าจะมีอยู่ในประเทศไทย แต่ก็ยังมีอยู่อีกเยอะนะ ต่าง ๆ ในเมื่อรัฐบาลมีมาตรการอะไร ท่านควรจะช่วยเราบ้างนะ ผมก็ต้องใช้มาตรการทางกฎหมายกับท่านอย่างเต็มที่ ต้องผ่อนสั้นผ่อนยาวให้ลูกหนี้ของท่านด้วยนะครับ เขาไม่มีเงินผ่อนท่านหรอกครับ ท่านจะแสวงประโยชน์จากความทุกข์ทรมานแสนสาหัสของประชาชน อันแรกผมพูดไปแล้วอาชีพอิสระ 9 ล้านคนนี่นะครับสำหรับในเดือนแรก ส่วนนี้เราก็ต้องหามาเพิ่มอีกโดยใช้เงินจากงบกลาง เงินจากการสำรองจ่ายเพื่อกรณีฉุกเฉิน ต้องรอ พ.ร.ก. เงินกู้ถึงจะมีเงินก้อนใหม่ออกมาถึงจะดูว่าเดือนที่ 2 เดือนที่ 3 จะพอหรือไม่ แล้วจะให้กันอย่างไร แต่รับรองว่าทุกคนผมจะดูแลให้ครบทุกคน ในส่วนของแรงงานในระบบประกันสังคม ที่มีรายได้ประจำ ประกันสังคมในมาตร 13 วันนี้ได้ใช้เงินจากกองทุนประกันสังคมประมาณ 230,000 หมื่นล้านบาท เพื่อจะปลดล็อกที่ได้รับผลกระทบจากกิจการตรงนี้ เราต้องหามาตรการช่วยเหลือตรงนี้ วันนี้ก็ทางกระทรวงแรงงานจำเป็นต้องไปหาเม็ดเงินมาเพิ่ม อันนี้ก็เป็นการบริหารกองทุนอย่างไรก็ตามขออย่าให้ว่าไปกันไปว่ากันมาเลยนะครับเพราะเงินตรงนี้ก็ทำให้แรงงานสามารถดำรงชีวิตอยู่ได้ เพราะฉะนั้นอะไรเล็ก ๆ อะไรนิด ๆ หน่อย ๆ ก็เข้าใจกันบ้าง เผื่อแผ่แบ่งปันกันบ้าง ส่วนต่อไปที่กำลังหารือกันตอนนี้คือเกษตรกร 17 ล้านคน กำลังจะพิจารณาหาเงินจากที่ต่าง ๆ เงินคลังนะครับมาให้เกษตรกรในเดือนแรก เดือนถัดไปก็ต้องรอเงินกู้เหล่านี้เหมือนกัน เพราะฉะนั้นทุกอย่างเราทำได้แค่ 1 เดือน ต้องดู พรก. เงินกู้ ระยะที่ 2 ระยะที่ 3 ระยะที่ 4 อะไรบ้าง มันยังไม่ได้ข้อยุติเลย หลายคนก็อยากช่วยประชาชน บางทีก็ย้อนกลับมา ผมก็ขอร้องให้เห็นใจด้วย วันนี้ผมมาพูดในฐานะหัวหน้ารัฐบาล การให้เงินเยียวยาเหล่านี้ จะต้องมีการประเมินผลกระทบทางเศรษฐกิจต่าง ๆ อย่างต่อเนื่อง ประชาชนอย่างเดียว ธุรกิจภาคเอกชน การก่อสร้าง การทำสัญญา กู้สัญญา เดือนร้อนไปหมด รัฐบาลต้องคิดแบบนี้ ถ้าคิดว่ามีเงินเท่านี้ เอามาใช้ตรงนี้จบ ไม่ใช่รัฐบาลแล้ว ถ้าคิดแบบนั้น ก็ขอให้ทุกคนทำความเข้าใจด้วย ในส่วนของมาตรการอื่น ๆ นะครับวันนี้ก็ได้ให้ทางกระทรวงการคลังได้ไปรับฟังความคิดเห็น หรือเอาโครงการต่าง ๆ จากทุกหน่วยงาน ทุกกระทรวงมา ในของมาตรการ การเยียวยานะครับ ให้ไปในเรื่องของซอฟต์โลนเงินกู้ต่าง ๆ ถ้าไม่ช่วยกันเลยมันไปกันไม่ได้หรอกครับ จะให้อย่างเดียว แล้วไม่ดูแลซึ่งกันและกัน โดยเฉพาะอย่างยิ่งในเรื่องของ NPL ในวันหน้า รัฐบาลก็ต้องรับผิดชอบอีก ทุกคนต้องประคับประคองตัวเอง อะไรที่รัฐบาลจะดูแลได้ก็จะดูแลให้มากที่สุด เห็นใจจริง ๆ นะผมก็คิดทั้งวันทั้งคืนนะ เวลามีปัญหาอะไร ผมเห็นโทรทัศน์ เห็นในสื่อ เห็นใน Social Media อย่าลืมว่านายกรัฐมนตรีเป็นคนกำหนดดูแล ที่ต้องดำเนินการนะครับ แต่อย่างไรรัฐบาลต้องรับผิดชอบในการบูรณาการให้ได้นะ เพราะฉะนั้นทุกคนต้องพอกลุ่มนี้ได้ 5,000 อีกกลุ่มก็ว่าทำไมเราไม่ได้ 5,000 ก็ต้องไปดูตามเม็ดเงินที่มีอยู่ ไม่ใช่ไม่ได้ อันนี้ขอให้ทุกคนได้เข้าใจและตระหนักถึงระเบียบกฎหมาย นี่คือรัฐบาลต้องรอบคอบ ต้องระมัดระวังที่สุด ไม่ใช่ว่าวันหน้า หลายคนก็จ้องอยู่แล้วว่าจะฟ้องร้องดำเนินคดี อะไรต่าง ๆ ท่านก็ไม่เห็นกับประโยชน์ส่วนรวม แต่ผมยืนยันว่าทุกอย่างที่ผมทำนี่จะต้องทำให้ถูกต้องตามกฎหมายของวิธีการทุกประการที่มีอยู่ เพราะฉะนั้นก็ขอให้เห็นใจเจ้าหน้าที่เขาด้วยก็แล้วกัน อย่าไปประท้วง อย่าไปอะไรกันเลย ช่วงนี้ก็ลำบากทุกคนลำบาก ถ้าเรามีเงินเยอะ ๆ และสามารถให้ได้ทุกคนในเวลาเดียวกันมันไม่ได้ไง มันต้องเข้าใจ ถ้าท่านดูแลตัวเอง มีการใช้จ่ายอย่างเกิดประโยชน์สูงสุดในครอบครัว ใช้เงินไม่มากนัก ท่านพอจะได้ ท่านพอจะดูแลได้บ้าง แต่ถ้าเอาเงิน 5000 ไปทำประโยชน์อย่างอื่นนะวันนี้ผมก็เห็นเจ้าหน้าที่โทรทัศน์จับกุมเรื่องของการกินเหล้า สุรา ดื่มน้ำกระท่อม นี่เวลายามยากยังทำอย่างนี้กันอยู่เลย เล่นการพนัน อะไรเหล่านี้ควรจะอยู่กับครอบครัว สร้างความอบอุ่นในบ้าน หลายคนบอกไม่เคยอยู่บ้านนานขนาดนี้นะครับ ก็ลองก็ลองดูแล้วกัน ก็ผมอยู่บ้านอย่างนี้มาตลอดไม่เคยไปไหนเลยนอกจากมาทำงาน ผมก็ปรับตัวมาเรื่อย ๆ ทำไปเรื่อย ๆ ผมก็มีความสุขที่ได้อยู่บ้าน อยู่กับครอบครัวหาอะไรที่เป็นความสุขพิเศษ อึดอัด อยู่บ้านมันไม่ควรจะอึดอัดนะ มันถึงเวลาจะอยู่ก็ต้องอยู่ ก็ขอให้ดูแลครอบครัว สามี บุตร ภรรยา ให้ดีแล้วกัน หนี้สินต่าง ๆ ก็ลองทำบัญชีดูว่าจะบริหารอย่างไร นะ แล้วอย่าให้ใครเอาประโยชน์จากเงิน 5,000 วันนี้คนไม่ดียังมีอยู่เยอะพอสมควร ในเรื่องของบ่อนการพนัน เรื่องของไฟป่าอะไรเหล่านี้ผมก็กำชับไปในที่ประชุมนะครับ ว่าจะต้องดำเนินการจับกุมดำเนินคดีให้ได้ วันนี้ก็มีการจับกุมดำเนินคดีในเรื่องของการเผาป่า ซึ่งเราก็เสียแรง เสียงบประมาณเสี่ยงของเจ้าหน้าที่ แต่นี่แหละครับประเทศไทยของเรา เราต้องแก้ไขเรื่องเหล่านี้ให้ได้นะครับ วันนี้ผมก็ขอความร่วมมือเพื่อขอให้ทุกคนหยุดการทำเพื่อการเมืองไปก่อน วันนี้เป็นเรื่องของการบ้าน การบริหาร และการแผ่นดิน เพราะเราเป็นรัฐบาลของประชาชนทุกคนในประเทศ ขณะเดียวกันอีกฝ่ายก็กำลังโจมตีอยู่ในขณะนี้ ก็ขอให้ฟังเหตุฟังผลนะครับ เพราะว่าบางทีพูด บางทีก็คล้อยตามได้ง่าย อันนี้ผมว่าอันตรายอย่างยิ่ง เพราะถ้าท่านมารู้ว่าต้องทำอย่างไรตรงนี้ เพราะว่ามันอันตราย ผมย้ำว่าจะต้องไม่มีการทุจริตโดยเด็ดขาด ทุกคนจะช่วยกันตรวจสอบ ช่วยกันรักษาสิทธิ์ของตนเอง ไม่ใช่สิทธิ์ 5,000 แล้วท่านไปให้กับเขาเอง เหลือ 4,000 หรือ 3,000 ผมว่าไม่ใช่ เพราะฉะนั้นท่านต้องอดทน ฉะนั้นผมต้องขอโทษด้วยที่ไม่ได้วันนี้ก็หลายส่วนก็รับฟังจากภาคเอกชน ธุรกิจ SME ธุรกิจรายย่อย ผมฟังหมดทุกคนน่ะ ขอเสนอเยอะแยะไปหมด รัฐบาลก็จำเป็นจะต้องเอาเรื่องนี้มาพิจารณาว่าจะใช้วงเงินในเรื่องอะไรบ้าง นะครับ อันนี้ก็ขอกราบเรียนให้ทุกคนได้ทราบ ขอให้ทุกคนมีความสุข 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56:51Z</dcterms:created>
  <dcterms:modified xsi:type="dcterms:W3CDTF">2021-03-23T0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